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71FDC" w14:textId="12C188F8" w:rsidR="006E4669" w:rsidRPr="006E4669" w:rsidRDefault="006E4669" w:rsidP="005C49D7">
      <w:pPr>
        <w:jc w:val="center"/>
        <w:rPr>
          <w:rFonts w:ascii="Edwardian Script ITC" w:hAnsi="Edwardian Script ITC" w:cs="Times New Roman"/>
          <w:b/>
          <w:sz w:val="48"/>
          <w:szCs w:val="48"/>
        </w:rPr>
      </w:pPr>
      <w:bookmarkStart w:id="0" w:name="_Hlk519852016"/>
      <w:r w:rsidRPr="006E4669">
        <w:rPr>
          <w:rFonts w:ascii="Edwardian Script ITC" w:hAnsi="Edwardian Script ITC" w:cs="Times New Roman"/>
          <w:b/>
          <w:sz w:val="96"/>
          <w:szCs w:val="48"/>
        </w:rPr>
        <w:t>Mountain View Manor</w:t>
      </w:r>
    </w:p>
    <w:p w14:paraId="491FD36D" w14:textId="6D0B0CDF" w:rsidR="005C49D7" w:rsidRPr="006E4669" w:rsidRDefault="00667493" w:rsidP="005C49D7">
      <w:pPr>
        <w:jc w:val="center"/>
        <w:rPr>
          <w:rFonts w:ascii="Times New Roman" w:hAnsi="Times New Roman" w:cs="Times New Roman"/>
          <w:sz w:val="48"/>
          <w:szCs w:val="48"/>
        </w:rPr>
      </w:pPr>
      <w:r w:rsidRPr="006E4669">
        <w:rPr>
          <w:rFonts w:ascii="Times New Roman" w:hAnsi="Times New Roman" w:cs="Times New Roman"/>
          <w:sz w:val="48"/>
          <w:szCs w:val="48"/>
        </w:rPr>
        <w:t>Day of Timeline</w:t>
      </w:r>
      <w:r w:rsidR="006E4669" w:rsidRPr="006E4669">
        <w:rPr>
          <w:rFonts w:ascii="Times New Roman" w:hAnsi="Times New Roman" w:cs="Times New Roman"/>
          <w:sz w:val="48"/>
          <w:szCs w:val="48"/>
        </w:rPr>
        <w:t xml:space="preserve"> - Example</w:t>
      </w:r>
    </w:p>
    <w:bookmarkEnd w:id="0"/>
    <w:p w14:paraId="491D158A" w14:textId="3F17BDD1" w:rsidR="00B8050B" w:rsidRPr="00B8050B" w:rsidRDefault="00B8050B" w:rsidP="00B8050B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 w:rsidRPr="00B8050B">
        <w:rPr>
          <w:rFonts w:ascii="Times New Roman" w:hAnsi="Times New Roman" w:cs="Times New Roman"/>
          <w:i/>
          <w:sz w:val="32"/>
          <w:szCs w:val="32"/>
        </w:rPr>
        <w:t>Monday – Thursday and Sunday</w:t>
      </w:r>
    </w:p>
    <w:p w14:paraId="7BD03BDA" w14:textId="77777777" w:rsidR="00B8050B" w:rsidRDefault="00B8050B" w:rsidP="005C49D7">
      <w:pPr>
        <w:rPr>
          <w:rFonts w:ascii="Times New Roman" w:hAnsi="Times New Roman" w:cs="Times New Roman"/>
          <w:sz w:val="32"/>
          <w:szCs w:val="32"/>
        </w:rPr>
      </w:pPr>
    </w:p>
    <w:p w14:paraId="4886409C" w14:textId="0F72B44C" w:rsidR="0033098E" w:rsidRPr="006E4669" w:rsidRDefault="005C49D7" w:rsidP="005C49D7">
      <w:pPr>
        <w:rPr>
          <w:rFonts w:ascii="Janda Romantic" w:hAnsi="Janda Romantic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>12:00p</w:t>
      </w:r>
      <w:r w:rsidR="0033098E" w:rsidRPr="006E4669">
        <w:rPr>
          <w:rFonts w:ascii="Times New Roman" w:hAnsi="Times New Roman" w:cs="Times New Roman"/>
          <w:sz w:val="30"/>
          <w:szCs w:val="30"/>
        </w:rPr>
        <w:t>m</w:t>
      </w:r>
      <w:r w:rsidR="0033098E" w:rsidRPr="006E4669">
        <w:rPr>
          <w:rFonts w:ascii="Times New Roman" w:hAnsi="Times New Roman" w:cs="Times New Roman"/>
          <w:sz w:val="30"/>
          <w:szCs w:val="30"/>
        </w:rPr>
        <w:tab/>
      </w:r>
      <w:r w:rsidR="00472DD9" w:rsidRPr="006E4669">
        <w:rPr>
          <w:rFonts w:ascii="Times New Roman" w:hAnsi="Times New Roman" w:cs="Times New Roman"/>
          <w:sz w:val="30"/>
          <w:szCs w:val="30"/>
        </w:rPr>
        <w:t xml:space="preserve">Bridal Party </w:t>
      </w:r>
      <w:r w:rsidR="0033098E" w:rsidRPr="006E4669">
        <w:rPr>
          <w:rFonts w:ascii="Times New Roman" w:hAnsi="Times New Roman" w:cs="Times New Roman"/>
          <w:sz w:val="30"/>
          <w:szCs w:val="30"/>
        </w:rPr>
        <w:t>Arrival at MVM</w:t>
      </w:r>
    </w:p>
    <w:p w14:paraId="62F37C76" w14:textId="5D0CA185" w:rsidR="00667493" w:rsidRPr="006E4669" w:rsidRDefault="006E4669" w:rsidP="005C49D7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Establish     </w:t>
      </w:r>
      <w:r w:rsidR="00472DD9" w:rsidRPr="006E4669">
        <w:rPr>
          <w:rFonts w:ascii="Times New Roman" w:hAnsi="Times New Roman" w:cs="Times New Roman"/>
          <w:sz w:val="30"/>
          <w:szCs w:val="30"/>
        </w:rPr>
        <w:t xml:space="preserve">Vendor </w:t>
      </w:r>
      <w:r w:rsidR="00667493" w:rsidRPr="006E4669">
        <w:rPr>
          <w:rFonts w:ascii="Times New Roman" w:hAnsi="Times New Roman" w:cs="Times New Roman"/>
          <w:sz w:val="30"/>
          <w:szCs w:val="30"/>
        </w:rPr>
        <w:t>Arrival at MVM</w:t>
      </w:r>
    </w:p>
    <w:p w14:paraId="4C896B75" w14:textId="24DFADA1" w:rsidR="00F00BFE" w:rsidRPr="006E4669" w:rsidRDefault="00656DAC" w:rsidP="00656D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Caterers, Bartenders, Photographer, Videographer, Florist, DJ, Bakery, </w:t>
      </w:r>
      <w:r w:rsidR="00E70B6B" w:rsidRPr="006E4669">
        <w:rPr>
          <w:rFonts w:ascii="Times New Roman" w:hAnsi="Times New Roman" w:cs="Times New Roman"/>
          <w:sz w:val="30"/>
          <w:szCs w:val="30"/>
        </w:rPr>
        <w:t xml:space="preserve">Officiant, </w:t>
      </w:r>
      <w:r w:rsidR="00472DD9" w:rsidRPr="006E4669">
        <w:rPr>
          <w:rFonts w:ascii="Times New Roman" w:hAnsi="Times New Roman" w:cs="Times New Roman"/>
          <w:sz w:val="30"/>
          <w:szCs w:val="30"/>
        </w:rPr>
        <w:t xml:space="preserve">Hair/Makeup Artist, </w:t>
      </w:r>
      <w:r w:rsidRPr="006E4669">
        <w:rPr>
          <w:rFonts w:ascii="Times New Roman" w:hAnsi="Times New Roman" w:cs="Times New Roman"/>
          <w:sz w:val="30"/>
          <w:szCs w:val="30"/>
        </w:rPr>
        <w:t>Photo Booth, Etc.</w:t>
      </w:r>
    </w:p>
    <w:p w14:paraId="78BAB41C" w14:textId="0961031B" w:rsidR="00BA4BEB" w:rsidRPr="006E4669" w:rsidRDefault="00656DAC" w:rsidP="006633EB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</w:t>
      </w:r>
      <w:r w:rsidR="00B8050B" w:rsidRPr="006E4669">
        <w:rPr>
          <w:rFonts w:ascii="Times New Roman" w:hAnsi="Times New Roman" w:cs="Times New Roman"/>
          <w:sz w:val="30"/>
          <w:szCs w:val="30"/>
        </w:rPr>
        <w:t>2</w:t>
      </w:r>
      <w:r w:rsidR="00BA4BEB" w:rsidRPr="006E4669">
        <w:rPr>
          <w:rFonts w:ascii="Times New Roman" w:hAnsi="Times New Roman" w:cs="Times New Roman"/>
          <w:sz w:val="30"/>
          <w:szCs w:val="30"/>
        </w:rPr>
        <w:t>:00pm</w:t>
      </w:r>
      <w:r w:rsidR="00BA4BEB" w:rsidRPr="006E4669">
        <w:rPr>
          <w:rFonts w:ascii="Times New Roman" w:hAnsi="Times New Roman" w:cs="Times New Roman"/>
          <w:sz w:val="30"/>
          <w:szCs w:val="30"/>
        </w:rPr>
        <w:tab/>
        <w:t xml:space="preserve">Dress and Details Photographs  </w:t>
      </w:r>
    </w:p>
    <w:p w14:paraId="409E99B2" w14:textId="56FACF6E" w:rsidR="00886796" w:rsidRPr="006E4669" w:rsidRDefault="00B8050B" w:rsidP="006633EB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2</w:t>
      </w:r>
      <w:r w:rsidR="00BA4BEB" w:rsidRPr="006E4669">
        <w:rPr>
          <w:rFonts w:ascii="Times New Roman" w:hAnsi="Times New Roman" w:cs="Times New Roman"/>
          <w:sz w:val="30"/>
          <w:szCs w:val="30"/>
        </w:rPr>
        <w:t>:30pm</w:t>
      </w:r>
      <w:r w:rsidR="00BA4BEB" w:rsidRPr="006E4669">
        <w:rPr>
          <w:rFonts w:ascii="Times New Roman" w:hAnsi="Times New Roman" w:cs="Times New Roman"/>
          <w:sz w:val="30"/>
          <w:szCs w:val="30"/>
        </w:rPr>
        <w:tab/>
        <w:t>First Look/Couple photographs</w:t>
      </w:r>
    </w:p>
    <w:p w14:paraId="7FDB0FA9" w14:textId="3C1946C4" w:rsidR="00C257B0" w:rsidRPr="006E4669" w:rsidRDefault="00B8050B" w:rsidP="00F00BFE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3</w:t>
      </w:r>
      <w:r w:rsidR="00BA4BEB" w:rsidRPr="006E4669">
        <w:rPr>
          <w:rFonts w:ascii="Times New Roman" w:hAnsi="Times New Roman" w:cs="Times New Roman"/>
          <w:sz w:val="30"/>
          <w:szCs w:val="30"/>
        </w:rPr>
        <w:t>:00pm</w:t>
      </w:r>
      <w:r w:rsidR="00BA4BEB" w:rsidRPr="006E4669">
        <w:rPr>
          <w:rFonts w:ascii="Times New Roman" w:hAnsi="Times New Roman" w:cs="Times New Roman"/>
          <w:sz w:val="30"/>
          <w:szCs w:val="30"/>
        </w:rPr>
        <w:tab/>
        <w:t>Bridal Party photographs</w:t>
      </w:r>
    </w:p>
    <w:p w14:paraId="250B3700" w14:textId="799C0901" w:rsidR="000A312A" w:rsidRPr="006E4669" w:rsidRDefault="00B8050B" w:rsidP="008134E2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</w:t>
      </w:r>
      <w:r w:rsidR="00F00BFE" w:rsidRPr="006E4669">
        <w:rPr>
          <w:rFonts w:ascii="Times New Roman" w:hAnsi="Times New Roman" w:cs="Times New Roman"/>
          <w:sz w:val="30"/>
          <w:szCs w:val="30"/>
        </w:rPr>
        <w:t>:0</w:t>
      </w:r>
      <w:r w:rsidR="00EE5F0D" w:rsidRPr="006E4669">
        <w:rPr>
          <w:rFonts w:ascii="Times New Roman" w:hAnsi="Times New Roman" w:cs="Times New Roman"/>
          <w:sz w:val="30"/>
          <w:szCs w:val="30"/>
        </w:rPr>
        <w:t>0pm</w:t>
      </w:r>
      <w:r w:rsidR="00EE5F0D" w:rsidRPr="006E4669">
        <w:rPr>
          <w:rFonts w:ascii="Times New Roman" w:hAnsi="Times New Roman" w:cs="Times New Roman"/>
          <w:sz w:val="30"/>
          <w:szCs w:val="30"/>
        </w:rPr>
        <w:tab/>
        <w:t>Wedding Party in Suites</w:t>
      </w:r>
      <w:r w:rsidR="008134E2" w:rsidRPr="006E4669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DF541FF" w14:textId="487042F1" w:rsidR="00667493" w:rsidRPr="006E4669" w:rsidRDefault="000A312A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</w:t>
      </w:r>
      <w:r w:rsidR="00B8050B" w:rsidRPr="006E4669">
        <w:rPr>
          <w:rFonts w:ascii="Times New Roman" w:hAnsi="Times New Roman" w:cs="Times New Roman"/>
          <w:sz w:val="30"/>
          <w:szCs w:val="30"/>
        </w:rPr>
        <w:t>4</w:t>
      </w:r>
      <w:r w:rsidR="00F00BFE" w:rsidRPr="006E4669">
        <w:rPr>
          <w:rFonts w:ascii="Times New Roman" w:hAnsi="Times New Roman" w:cs="Times New Roman"/>
          <w:sz w:val="30"/>
          <w:szCs w:val="30"/>
        </w:rPr>
        <w:t>:00</w:t>
      </w:r>
      <w:r w:rsidR="00EE5F0D" w:rsidRPr="006E4669">
        <w:rPr>
          <w:rFonts w:ascii="Times New Roman" w:hAnsi="Times New Roman" w:cs="Times New Roman"/>
          <w:sz w:val="30"/>
          <w:szCs w:val="30"/>
        </w:rPr>
        <w:t>pm</w:t>
      </w:r>
      <w:r w:rsidR="00EE5F0D" w:rsidRPr="006E4669">
        <w:rPr>
          <w:rFonts w:ascii="Times New Roman" w:hAnsi="Times New Roman" w:cs="Times New Roman"/>
          <w:sz w:val="30"/>
          <w:szCs w:val="30"/>
        </w:rPr>
        <w:tab/>
        <w:t>Guests Arrive</w:t>
      </w:r>
    </w:p>
    <w:p w14:paraId="321846DA" w14:textId="686A2750" w:rsidR="0066749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4</w:t>
      </w:r>
      <w:r w:rsidR="00F00BFE" w:rsidRPr="006E4669">
        <w:rPr>
          <w:rFonts w:ascii="Times New Roman" w:hAnsi="Times New Roman" w:cs="Times New Roman"/>
          <w:sz w:val="30"/>
          <w:szCs w:val="30"/>
        </w:rPr>
        <w:t>:3</w:t>
      </w:r>
      <w:r w:rsidR="00667493" w:rsidRPr="006E4669">
        <w:rPr>
          <w:rFonts w:ascii="Times New Roman" w:hAnsi="Times New Roman" w:cs="Times New Roman"/>
          <w:sz w:val="30"/>
          <w:szCs w:val="30"/>
        </w:rPr>
        <w:t>0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Ceremony Begins</w:t>
      </w:r>
    </w:p>
    <w:p w14:paraId="6862F581" w14:textId="5576DBC7" w:rsidR="0066749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00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Ceremony Ends</w:t>
      </w:r>
    </w:p>
    <w:p w14:paraId="6CA1E4BC" w14:textId="10575F4A" w:rsidR="00F00BFE" w:rsidRPr="006E4669" w:rsidRDefault="00B8050B" w:rsidP="0074405A">
      <w:pPr>
        <w:ind w:left="1440" w:hanging="1440"/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0</w:t>
      </w:r>
      <w:r w:rsidR="00F00BFE" w:rsidRPr="006E4669">
        <w:rPr>
          <w:rFonts w:ascii="Times New Roman" w:hAnsi="Times New Roman" w:cs="Times New Roman"/>
          <w:sz w:val="30"/>
          <w:szCs w:val="30"/>
        </w:rPr>
        <w:t>0</w:t>
      </w:r>
      <w:r w:rsidR="00EE5F0D" w:rsidRPr="006E4669">
        <w:rPr>
          <w:rFonts w:ascii="Times New Roman" w:hAnsi="Times New Roman" w:cs="Times New Roman"/>
          <w:sz w:val="30"/>
          <w:szCs w:val="30"/>
        </w:rPr>
        <w:t>pm</w:t>
      </w:r>
      <w:r w:rsidR="00EE5F0D" w:rsidRPr="006E4669">
        <w:rPr>
          <w:rFonts w:ascii="Times New Roman" w:hAnsi="Times New Roman" w:cs="Times New Roman"/>
          <w:sz w:val="30"/>
          <w:szCs w:val="30"/>
        </w:rPr>
        <w:tab/>
      </w:r>
      <w:r w:rsidR="00F00BFE" w:rsidRPr="006E4669">
        <w:rPr>
          <w:rFonts w:ascii="Times New Roman" w:hAnsi="Times New Roman" w:cs="Times New Roman"/>
          <w:sz w:val="30"/>
          <w:szCs w:val="30"/>
        </w:rPr>
        <w:t>Dismissal of Guests</w:t>
      </w:r>
    </w:p>
    <w:p w14:paraId="273AC81C" w14:textId="656C4599" w:rsidR="00932806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00</w:t>
      </w:r>
      <w:r w:rsidR="00932806" w:rsidRPr="006E4669">
        <w:rPr>
          <w:rFonts w:ascii="Times New Roman" w:hAnsi="Times New Roman" w:cs="Times New Roman"/>
          <w:sz w:val="30"/>
          <w:szCs w:val="30"/>
        </w:rPr>
        <w:t>pm</w:t>
      </w:r>
      <w:r w:rsidR="00932806" w:rsidRPr="006E4669">
        <w:rPr>
          <w:rFonts w:ascii="Times New Roman" w:hAnsi="Times New Roman" w:cs="Times New Roman"/>
          <w:sz w:val="30"/>
          <w:szCs w:val="30"/>
        </w:rPr>
        <w:tab/>
        <w:t>Wedding license signing in Bridal Suite</w:t>
      </w:r>
    </w:p>
    <w:p w14:paraId="573C5977" w14:textId="74813FD2" w:rsidR="00667493" w:rsidRPr="006E4669" w:rsidRDefault="00656DAC" w:rsidP="00B8050B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</w:t>
      </w:r>
      <w:r w:rsidR="00B8050B" w:rsidRPr="006E4669">
        <w:rPr>
          <w:rFonts w:ascii="Times New Roman" w:hAnsi="Times New Roman" w:cs="Times New Roman"/>
          <w:sz w:val="30"/>
          <w:szCs w:val="30"/>
        </w:rPr>
        <w:t>5:0</w:t>
      </w:r>
      <w:r w:rsidR="00F00BFE" w:rsidRPr="006E4669">
        <w:rPr>
          <w:rFonts w:ascii="Times New Roman" w:hAnsi="Times New Roman" w:cs="Times New Roman"/>
          <w:sz w:val="30"/>
          <w:szCs w:val="30"/>
        </w:rPr>
        <w:t>0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Cocktail Party Begins</w:t>
      </w:r>
    </w:p>
    <w:p w14:paraId="75518E8A" w14:textId="20F173EF" w:rsidR="00BA4BEB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10</w:t>
      </w:r>
      <w:r w:rsidR="00BA4BEB" w:rsidRPr="006E4669">
        <w:rPr>
          <w:rFonts w:ascii="Times New Roman" w:hAnsi="Times New Roman" w:cs="Times New Roman"/>
          <w:sz w:val="30"/>
          <w:szCs w:val="30"/>
        </w:rPr>
        <w:t>pm</w:t>
      </w:r>
      <w:r w:rsidR="00BA4BEB" w:rsidRPr="006E4669">
        <w:rPr>
          <w:rFonts w:ascii="Times New Roman" w:hAnsi="Times New Roman" w:cs="Times New Roman"/>
          <w:sz w:val="30"/>
          <w:szCs w:val="30"/>
        </w:rPr>
        <w:tab/>
        <w:t>Family Photographs</w:t>
      </w:r>
    </w:p>
    <w:p w14:paraId="20C24B46" w14:textId="3630816A" w:rsidR="00F00BFE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30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Cocktail Party Ends</w:t>
      </w:r>
    </w:p>
    <w:p w14:paraId="79BE303F" w14:textId="713EEC49" w:rsidR="00667493" w:rsidRPr="006E4669" w:rsidRDefault="00F00BFE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</w:t>
      </w:r>
      <w:r w:rsidR="00B8050B" w:rsidRPr="006E4669">
        <w:rPr>
          <w:rFonts w:ascii="Times New Roman" w:hAnsi="Times New Roman" w:cs="Times New Roman"/>
          <w:sz w:val="30"/>
          <w:szCs w:val="30"/>
        </w:rPr>
        <w:t>5:30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Reception Begins</w:t>
      </w:r>
    </w:p>
    <w:p w14:paraId="104DD93A" w14:textId="1703F6A3" w:rsidR="0066749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40</w:t>
      </w:r>
      <w:r w:rsidR="00667493" w:rsidRPr="006E4669">
        <w:rPr>
          <w:rFonts w:ascii="Times New Roman" w:hAnsi="Times New Roman" w:cs="Times New Roman"/>
          <w:sz w:val="30"/>
          <w:szCs w:val="30"/>
        </w:rPr>
        <w:t xml:space="preserve">pm 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Pr</w:t>
      </w:r>
      <w:r w:rsidR="00EE5F0D" w:rsidRPr="006E4669">
        <w:rPr>
          <w:rFonts w:ascii="Times New Roman" w:hAnsi="Times New Roman" w:cs="Times New Roman"/>
          <w:sz w:val="30"/>
          <w:szCs w:val="30"/>
        </w:rPr>
        <w:t>esen</w:t>
      </w:r>
      <w:r w:rsidR="004F025F" w:rsidRPr="006E4669">
        <w:rPr>
          <w:rFonts w:ascii="Times New Roman" w:hAnsi="Times New Roman" w:cs="Times New Roman"/>
          <w:sz w:val="30"/>
          <w:szCs w:val="30"/>
        </w:rPr>
        <w:t>tation of</w:t>
      </w:r>
      <w:r w:rsidRPr="006E4669">
        <w:rPr>
          <w:rFonts w:ascii="Times New Roman" w:hAnsi="Times New Roman" w:cs="Times New Roman"/>
          <w:sz w:val="30"/>
          <w:szCs w:val="30"/>
        </w:rPr>
        <w:t xml:space="preserve"> Mr. and Mrs.</w:t>
      </w:r>
    </w:p>
    <w:p w14:paraId="05B06D6D" w14:textId="071A9011" w:rsidR="00B15DC1" w:rsidRPr="006E4669" w:rsidRDefault="00B8050B" w:rsidP="00B15DC1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5:45</w:t>
      </w:r>
      <w:r w:rsidR="00B15DC1" w:rsidRPr="006E4669">
        <w:rPr>
          <w:rFonts w:ascii="Times New Roman" w:hAnsi="Times New Roman" w:cs="Times New Roman"/>
          <w:sz w:val="30"/>
          <w:szCs w:val="30"/>
        </w:rPr>
        <w:t>pm</w:t>
      </w:r>
      <w:r w:rsidR="00B15DC1" w:rsidRPr="006E4669">
        <w:rPr>
          <w:rFonts w:ascii="Times New Roman" w:hAnsi="Times New Roman" w:cs="Times New Roman"/>
          <w:sz w:val="30"/>
          <w:szCs w:val="30"/>
        </w:rPr>
        <w:tab/>
        <w:t>Dinner begins</w:t>
      </w:r>
    </w:p>
    <w:p w14:paraId="4A759427" w14:textId="525D350A" w:rsidR="0066749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30</w:t>
      </w:r>
      <w:r w:rsidR="00B82258" w:rsidRPr="006E4669">
        <w:rPr>
          <w:rFonts w:ascii="Times New Roman" w:hAnsi="Times New Roman" w:cs="Times New Roman"/>
          <w:sz w:val="30"/>
          <w:szCs w:val="30"/>
        </w:rPr>
        <w:t>pm</w:t>
      </w:r>
      <w:r w:rsidR="00B82258" w:rsidRPr="006E4669">
        <w:rPr>
          <w:rFonts w:ascii="Times New Roman" w:hAnsi="Times New Roman" w:cs="Times New Roman"/>
          <w:sz w:val="30"/>
          <w:szCs w:val="30"/>
        </w:rPr>
        <w:tab/>
        <w:t>Toasts</w:t>
      </w:r>
    </w:p>
    <w:p w14:paraId="2AA0990D" w14:textId="4EFBAE5D" w:rsidR="00E52068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:45</w:t>
      </w:r>
      <w:r w:rsidR="00B82258" w:rsidRPr="006E4669">
        <w:rPr>
          <w:rFonts w:ascii="Times New Roman" w:hAnsi="Times New Roman" w:cs="Times New Roman"/>
          <w:sz w:val="30"/>
          <w:szCs w:val="30"/>
        </w:rPr>
        <w:t>pm</w:t>
      </w:r>
      <w:r w:rsidR="00B82258" w:rsidRPr="006E4669">
        <w:rPr>
          <w:rFonts w:ascii="Times New Roman" w:hAnsi="Times New Roman" w:cs="Times New Roman"/>
          <w:sz w:val="30"/>
          <w:szCs w:val="30"/>
        </w:rPr>
        <w:tab/>
        <w:t>Cake Cutting</w:t>
      </w:r>
    </w:p>
    <w:p w14:paraId="45666C02" w14:textId="125473F9" w:rsidR="000A312A" w:rsidRPr="006E4669" w:rsidRDefault="00EE5F0D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6</w:t>
      </w:r>
      <w:r w:rsidR="00B8050B" w:rsidRPr="006E4669">
        <w:rPr>
          <w:rFonts w:ascii="Times New Roman" w:hAnsi="Times New Roman" w:cs="Times New Roman"/>
          <w:sz w:val="30"/>
          <w:szCs w:val="30"/>
        </w:rPr>
        <w:t>:55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First Dance/Special Dances</w:t>
      </w:r>
      <w:r w:rsidR="002F71A5" w:rsidRPr="006E4669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3E7E8771" w14:textId="74A6B19D" w:rsidR="005C48BF" w:rsidRPr="006E4669" w:rsidRDefault="000A312A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</w:t>
      </w:r>
      <w:r w:rsidR="00B8050B" w:rsidRPr="006E4669">
        <w:rPr>
          <w:rFonts w:ascii="Times New Roman" w:hAnsi="Times New Roman" w:cs="Times New Roman"/>
          <w:sz w:val="30"/>
          <w:szCs w:val="30"/>
        </w:rPr>
        <w:t>7:15</w:t>
      </w:r>
      <w:r w:rsidR="002F71A5" w:rsidRPr="006E4669">
        <w:rPr>
          <w:rFonts w:ascii="Times New Roman" w:hAnsi="Times New Roman" w:cs="Times New Roman"/>
          <w:sz w:val="30"/>
          <w:szCs w:val="30"/>
        </w:rPr>
        <w:t>pm</w:t>
      </w:r>
      <w:r w:rsidR="002F71A5" w:rsidRPr="006E4669">
        <w:rPr>
          <w:rFonts w:ascii="Times New Roman" w:hAnsi="Times New Roman" w:cs="Times New Roman"/>
          <w:sz w:val="30"/>
          <w:szCs w:val="30"/>
        </w:rPr>
        <w:tab/>
        <w:t>Dancing</w:t>
      </w:r>
    </w:p>
    <w:p w14:paraId="7B520759" w14:textId="15F3A7F3" w:rsidR="00C5251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7:45</w:t>
      </w:r>
      <w:r w:rsidR="00C52513" w:rsidRPr="006E4669">
        <w:rPr>
          <w:rFonts w:ascii="Times New Roman" w:hAnsi="Times New Roman" w:cs="Times New Roman"/>
          <w:sz w:val="30"/>
          <w:szCs w:val="30"/>
        </w:rPr>
        <w:t>pm</w:t>
      </w:r>
      <w:r w:rsidR="00C52513" w:rsidRPr="006E4669">
        <w:rPr>
          <w:rFonts w:ascii="Times New Roman" w:hAnsi="Times New Roman" w:cs="Times New Roman"/>
          <w:sz w:val="30"/>
          <w:szCs w:val="30"/>
        </w:rPr>
        <w:tab/>
        <w:t>Bouquet Toss</w:t>
      </w:r>
    </w:p>
    <w:p w14:paraId="0878595F" w14:textId="0046EA80" w:rsidR="00C5251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7:50</w:t>
      </w:r>
      <w:r w:rsidR="00C52513" w:rsidRPr="006E4669">
        <w:rPr>
          <w:rFonts w:ascii="Times New Roman" w:hAnsi="Times New Roman" w:cs="Times New Roman"/>
          <w:sz w:val="30"/>
          <w:szCs w:val="30"/>
        </w:rPr>
        <w:t>pm</w:t>
      </w:r>
      <w:r w:rsidR="00C52513" w:rsidRPr="006E4669">
        <w:rPr>
          <w:rFonts w:ascii="Times New Roman" w:hAnsi="Times New Roman" w:cs="Times New Roman"/>
          <w:sz w:val="30"/>
          <w:szCs w:val="30"/>
        </w:rPr>
        <w:tab/>
        <w:t>Garter Toss</w:t>
      </w:r>
    </w:p>
    <w:p w14:paraId="200550AE" w14:textId="255F660F" w:rsidR="00667493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30</w:t>
      </w:r>
      <w:r w:rsidR="00667493" w:rsidRPr="006E4669">
        <w:rPr>
          <w:rFonts w:ascii="Times New Roman" w:hAnsi="Times New Roman" w:cs="Times New Roman"/>
          <w:sz w:val="30"/>
          <w:szCs w:val="30"/>
        </w:rPr>
        <w:t>pm</w:t>
      </w:r>
      <w:r w:rsidR="00667493" w:rsidRPr="006E4669">
        <w:rPr>
          <w:rFonts w:ascii="Times New Roman" w:hAnsi="Times New Roman" w:cs="Times New Roman"/>
          <w:sz w:val="30"/>
          <w:szCs w:val="30"/>
        </w:rPr>
        <w:tab/>
        <w:t>Last Call for Bar</w:t>
      </w:r>
    </w:p>
    <w:p w14:paraId="57DB136E" w14:textId="0A8555D4" w:rsidR="00B8050B" w:rsidRPr="006E4669" w:rsidRDefault="00B8050B" w:rsidP="00667493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45pm</w:t>
      </w:r>
      <w:r w:rsidRPr="006E4669">
        <w:rPr>
          <w:rFonts w:ascii="Times New Roman" w:hAnsi="Times New Roman" w:cs="Times New Roman"/>
          <w:sz w:val="30"/>
          <w:szCs w:val="30"/>
        </w:rPr>
        <w:tab/>
        <w:t>Bar Closed</w:t>
      </w:r>
    </w:p>
    <w:p w14:paraId="27E3B887" w14:textId="3425CA50" w:rsidR="00667493" w:rsidRPr="006E4669" w:rsidRDefault="006979C0" w:rsidP="00867A68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8:55</w:t>
      </w:r>
      <w:r w:rsidR="00867A68" w:rsidRPr="006E4669">
        <w:rPr>
          <w:rFonts w:ascii="Times New Roman" w:hAnsi="Times New Roman" w:cs="Times New Roman"/>
          <w:sz w:val="30"/>
          <w:szCs w:val="30"/>
        </w:rPr>
        <w:t>pm</w:t>
      </w:r>
      <w:r w:rsidR="00867A68" w:rsidRPr="006E4669">
        <w:rPr>
          <w:rFonts w:ascii="Times New Roman" w:hAnsi="Times New Roman" w:cs="Times New Roman"/>
          <w:sz w:val="30"/>
          <w:szCs w:val="30"/>
        </w:rPr>
        <w:tab/>
        <w:t>Last Dance</w:t>
      </w:r>
    </w:p>
    <w:p w14:paraId="09CE70E2" w14:textId="308A6A4F" w:rsidR="00A41D0A" w:rsidRPr="006E4669" w:rsidRDefault="00B8050B" w:rsidP="00867A68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9:00pm</w:t>
      </w:r>
      <w:r w:rsidRPr="006E4669">
        <w:rPr>
          <w:rFonts w:ascii="Times New Roman" w:hAnsi="Times New Roman" w:cs="Times New Roman"/>
          <w:sz w:val="30"/>
          <w:szCs w:val="30"/>
        </w:rPr>
        <w:tab/>
        <w:t>Mr. and Mrs.</w:t>
      </w:r>
      <w:r w:rsidR="00A41D0A" w:rsidRPr="006E4669">
        <w:rPr>
          <w:rFonts w:ascii="Times New Roman" w:hAnsi="Times New Roman" w:cs="Times New Roman"/>
          <w:sz w:val="30"/>
          <w:szCs w:val="30"/>
        </w:rPr>
        <w:t xml:space="preserve"> Send Off</w:t>
      </w:r>
    </w:p>
    <w:p w14:paraId="662ACAA3" w14:textId="002796BD" w:rsidR="00867A68" w:rsidRPr="006E4669" w:rsidRDefault="00867A68" w:rsidP="00867A68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 xml:space="preserve">  9:00pm</w:t>
      </w:r>
      <w:r w:rsidRPr="006E4669">
        <w:rPr>
          <w:rFonts w:ascii="Times New Roman" w:hAnsi="Times New Roman" w:cs="Times New Roman"/>
          <w:sz w:val="30"/>
          <w:szCs w:val="30"/>
        </w:rPr>
        <w:tab/>
        <w:t>Event Ends</w:t>
      </w:r>
      <w:r w:rsidR="00A41D0A" w:rsidRPr="006E4669">
        <w:rPr>
          <w:rFonts w:ascii="Times New Roman" w:hAnsi="Times New Roman" w:cs="Times New Roman"/>
          <w:sz w:val="30"/>
          <w:szCs w:val="30"/>
        </w:rPr>
        <w:t>, Guests Depart</w:t>
      </w:r>
      <w:r w:rsidRPr="006E4669">
        <w:rPr>
          <w:rFonts w:ascii="Times New Roman" w:hAnsi="Times New Roman" w:cs="Times New Roman"/>
          <w:sz w:val="30"/>
          <w:szCs w:val="30"/>
        </w:rPr>
        <w:t xml:space="preserve"> and Clean Up</w:t>
      </w:r>
    </w:p>
    <w:p w14:paraId="09565C4A" w14:textId="339309A3" w:rsidR="00CD066B" w:rsidRPr="006E4669" w:rsidRDefault="00867A68">
      <w:pPr>
        <w:rPr>
          <w:rFonts w:ascii="Times New Roman" w:hAnsi="Times New Roman" w:cs="Times New Roman"/>
          <w:sz w:val="30"/>
          <w:szCs w:val="30"/>
        </w:rPr>
      </w:pPr>
      <w:r w:rsidRPr="006E4669">
        <w:rPr>
          <w:rFonts w:ascii="Times New Roman" w:hAnsi="Times New Roman" w:cs="Times New Roman"/>
          <w:sz w:val="30"/>
          <w:szCs w:val="30"/>
        </w:rPr>
        <w:t>10:00pm</w:t>
      </w:r>
      <w:r w:rsidRPr="006E4669">
        <w:rPr>
          <w:rFonts w:ascii="Times New Roman" w:hAnsi="Times New Roman" w:cs="Times New Roman"/>
          <w:sz w:val="30"/>
          <w:szCs w:val="30"/>
        </w:rPr>
        <w:tab/>
        <w:t>Depart Venue</w:t>
      </w:r>
      <w:bookmarkStart w:id="1" w:name="_GoBack"/>
      <w:bookmarkEnd w:id="1"/>
    </w:p>
    <w:sectPr w:rsidR="00CD066B" w:rsidRPr="006E4669" w:rsidSect="00472DD9">
      <w:pgSz w:w="12240" w:h="15840"/>
      <w:pgMar w:top="864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Janda Romantic">
    <w:altName w:val="Calibri"/>
    <w:charset w:val="00"/>
    <w:family w:val="auto"/>
    <w:pitch w:val="variable"/>
    <w:sig w:usb0="A000002F" w:usb1="00000042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E7547"/>
    <w:multiLevelType w:val="hybridMultilevel"/>
    <w:tmpl w:val="E55C9604"/>
    <w:lvl w:ilvl="0" w:tplc="F2C036DC">
      <w:numFmt w:val="bullet"/>
      <w:lvlText w:val=""/>
      <w:lvlJc w:val="left"/>
      <w:pPr>
        <w:ind w:left="252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16728EE"/>
    <w:multiLevelType w:val="hybridMultilevel"/>
    <w:tmpl w:val="ED1A8AB6"/>
    <w:lvl w:ilvl="0" w:tplc="694E3F18">
      <w:numFmt w:val="bullet"/>
      <w:lvlText w:val=""/>
      <w:lvlJc w:val="left"/>
      <w:pPr>
        <w:ind w:left="25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63B18FD"/>
    <w:multiLevelType w:val="hybridMultilevel"/>
    <w:tmpl w:val="F322EFF2"/>
    <w:lvl w:ilvl="0" w:tplc="2E2476E6">
      <w:numFmt w:val="bullet"/>
      <w:lvlText w:val=""/>
      <w:lvlJc w:val="left"/>
      <w:pPr>
        <w:ind w:left="324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592D5634"/>
    <w:multiLevelType w:val="hybridMultilevel"/>
    <w:tmpl w:val="3D9023FA"/>
    <w:lvl w:ilvl="0" w:tplc="0BF057D0">
      <w:numFmt w:val="bullet"/>
      <w:lvlText w:val=""/>
      <w:lvlJc w:val="left"/>
      <w:pPr>
        <w:ind w:left="324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1MDcyNDM1NjU3tzRT0lEKTi0uzszPAykwrAUAc55/kywAAAA="/>
  </w:docVars>
  <w:rsids>
    <w:rsidRoot w:val="00667493"/>
    <w:rsid w:val="00013BD6"/>
    <w:rsid w:val="00016E21"/>
    <w:rsid w:val="00063081"/>
    <w:rsid w:val="000A312A"/>
    <w:rsid w:val="00151D6A"/>
    <w:rsid w:val="002F71A5"/>
    <w:rsid w:val="0033098E"/>
    <w:rsid w:val="003C5A8C"/>
    <w:rsid w:val="003E7620"/>
    <w:rsid w:val="00433C92"/>
    <w:rsid w:val="00472DD9"/>
    <w:rsid w:val="004C533F"/>
    <w:rsid w:val="004F025F"/>
    <w:rsid w:val="005C290D"/>
    <w:rsid w:val="005C48BF"/>
    <w:rsid w:val="005C49D7"/>
    <w:rsid w:val="00656DAC"/>
    <w:rsid w:val="006633EB"/>
    <w:rsid w:val="00667493"/>
    <w:rsid w:val="006979C0"/>
    <w:rsid w:val="006D2102"/>
    <w:rsid w:val="006E4669"/>
    <w:rsid w:val="007348DB"/>
    <w:rsid w:val="0074405A"/>
    <w:rsid w:val="007A00A5"/>
    <w:rsid w:val="008134E2"/>
    <w:rsid w:val="00835BC6"/>
    <w:rsid w:val="00851E2E"/>
    <w:rsid w:val="00867A68"/>
    <w:rsid w:val="00886796"/>
    <w:rsid w:val="008D49F4"/>
    <w:rsid w:val="009039E2"/>
    <w:rsid w:val="009321A3"/>
    <w:rsid w:val="00932806"/>
    <w:rsid w:val="00A41D0A"/>
    <w:rsid w:val="00A86BF5"/>
    <w:rsid w:val="00AA1D76"/>
    <w:rsid w:val="00B15DC1"/>
    <w:rsid w:val="00B204FE"/>
    <w:rsid w:val="00B30A4E"/>
    <w:rsid w:val="00B8050B"/>
    <w:rsid w:val="00B82258"/>
    <w:rsid w:val="00BA4BEB"/>
    <w:rsid w:val="00C257B0"/>
    <w:rsid w:val="00C52513"/>
    <w:rsid w:val="00CD066B"/>
    <w:rsid w:val="00D42112"/>
    <w:rsid w:val="00D578A2"/>
    <w:rsid w:val="00E52068"/>
    <w:rsid w:val="00E70B6B"/>
    <w:rsid w:val="00EE5F0D"/>
    <w:rsid w:val="00F00BFE"/>
    <w:rsid w:val="00F13D4A"/>
    <w:rsid w:val="00FA5532"/>
    <w:rsid w:val="00FD4E8F"/>
    <w:rsid w:val="00FE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CE2993"/>
  <w14:defaultImageDpi w14:val="330"/>
  <w15:docId w15:val="{61DAD527-9DEC-44A2-B955-0DD25F01D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74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4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TA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Holm</dc:creator>
  <cp:keywords/>
  <dc:description/>
  <cp:lastModifiedBy>Admin EkBeverage</cp:lastModifiedBy>
  <cp:revision>2</cp:revision>
  <cp:lastPrinted>2018-07-20T18:34:00Z</cp:lastPrinted>
  <dcterms:created xsi:type="dcterms:W3CDTF">2018-07-20T19:19:00Z</dcterms:created>
  <dcterms:modified xsi:type="dcterms:W3CDTF">2018-07-20T19:19:00Z</dcterms:modified>
</cp:coreProperties>
</file>